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3FDCF" w14:textId="103C310B" w:rsidR="00CF422A" w:rsidRDefault="00D80CCB" w:rsidP="00DE15B7">
      <w:pPr>
        <w:spacing w:after="0" w:line="240" w:lineRule="auto"/>
      </w:pPr>
      <w:r>
        <w:t>***</w:t>
      </w:r>
      <w:r w:rsidR="00DE15B7">
        <w:t>On Company Letterhead</w:t>
      </w:r>
      <w:r>
        <w:t>***</w:t>
      </w:r>
    </w:p>
    <w:p w14:paraId="391ABF74" w14:textId="522FA01B" w:rsidR="00DE15B7" w:rsidRDefault="00DE15B7" w:rsidP="00DE15B7">
      <w:pPr>
        <w:spacing w:after="0" w:line="240" w:lineRule="auto"/>
      </w:pPr>
    </w:p>
    <w:p w14:paraId="4F50FDC0" w14:textId="77777777" w:rsidR="00D80CCB" w:rsidRDefault="00D80CCB" w:rsidP="00DE15B7">
      <w:pPr>
        <w:spacing w:after="0" w:line="240" w:lineRule="auto"/>
      </w:pPr>
    </w:p>
    <w:p w14:paraId="79E2EA0B" w14:textId="77777777" w:rsidR="00D80CCB" w:rsidRDefault="00D80CCB" w:rsidP="00DE15B7">
      <w:pPr>
        <w:spacing w:after="0" w:line="240" w:lineRule="auto"/>
      </w:pPr>
    </w:p>
    <w:p w14:paraId="6B4A0608" w14:textId="77777777" w:rsidR="00D80CCB" w:rsidRDefault="00D80CCB" w:rsidP="00DE15B7">
      <w:pPr>
        <w:spacing w:after="0" w:line="240" w:lineRule="auto"/>
      </w:pPr>
    </w:p>
    <w:p w14:paraId="6621FA78" w14:textId="77777777" w:rsidR="00D80CCB" w:rsidRDefault="00D80CCB" w:rsidP="00DE15B7">
      <w:pPr>
        <w:spacing w:after="0" w:line="240" w:lineRule="auto"/>
      </w:pPr>
    </w:p>
    <w:p w14:paraId="081DFE62" w14:textId="11D6525A" w:rsidR="00DE15B7" w:rsidRDefault="00DE15B7" w:rsidP="00DE15B7">
      <w:pPr>
        <w:spacing w:after="0" w:line="240" w:lineRule="auto"/>
      </w:pPr>
      <w:r>
        <w:t xml:space="preserve">Date </w:t>
      </w:r>
    </w:p>
    <w:p w14:paraId="549FE991" w14:textId="15D044FB" w:rsidR="00DE15B7" w:rsidRDefault="00DE15B7" w:rsidP="00DE15B7">
      <w:pPr>
        <w:spacing w:after="0" w:line="240" w:lineRule="auto"/>
      </w:pPr>
    </w:p>
    <w:p w14:paraId="71F31AD6" w14:textId="165972CA" w:rsidR="00DE15B7" w:rsidRDefault="00DE15B7" w:rsidP="00DE15B7">
      <w:pPr>
        <w:spacing w:after="0" w:line="240" w:lineRule="auto"/>
      </w:pPr>
    </w:p>
    <w:p w14:paraId="00956A5B" w14:textId="77777777" w:rsidR="00DE15B7" w:rsidRDefault="00DE15B7" w:rsidP="00DE15B7">
      <w:pPr>
        <w:spacing w:after="0" w:line="240" w:lineRule="auto"/>
      </w:pPr>
    </w:p>
    <w:p w14:paraId="5AF79212" w14:textId="4C7FF9FC" w:rsidR="00DE15B7" w:rsidRDefault="00DE15B7" w:rsidP="00DE15B7">
      <w:pPr>
        <w:spacing w:after="0" w:line="240" w:lineRule="auto"/>
      </w:pPr>
      <w:r>
        <w:t>College Rep Name</w:t>
      </w:r>
    </w:p>
    <w:p w14:paraId="64A606B2" w14:textId="13299266" w:rsidR="00DE15B7" w:rsidRDefault="00DE15B7" w:rsidP="00DE15B7">
      <w:pPr>
        <w:spacing w:after="0" w:line="240" w:lineRule="auto"/>
      </w:pPr>
      <w:r>
        <w:t>Title</w:t>
      </w:r>
    </w:p>
    <w:p w14:paraId="3CE2046F" w14:textId="68E7C6E3" w:rsidR="00DE15B7" w:rsidRDefault="00DE15B7" w:rsidP="00DE15B7">
      <w:pPr>
        <w:spacing w:after="0" w:line="240" w:lineRule="auto"/>
      </w:pPr>
      <w:r>
        <w:t>College</w:t>
      </w:r>
    </w:p>
    <w:p w14:paraId="1EC5D6CC" w14:textId="07779F38" w:rsidR="00DE15B7" w:rsidRDefault="00DE15B7" w:rsidP="00DE15B7">
      <w:pPr>
        <w:spacing w:after="0" w:line="240" w:lineRule="auto"/>
      </w:pPr>
      <w:r>
        <w:t>College Address</w:t>
      </w:r>
    </w:p>
    <w:p w14:paraId="1323D56D" w14:textId="4C94EF77" w:rsidR="00DE15B7" w:rsidRDefault="00DE15B7" w:rsidP="00DE15B7">
      <w:pPr>
        <w:spacing w:after="0" w:line="240" w:lineRule="auto"/>
      </w:pPr>
      <w:r>
        <w:t>College City, State Zip</w:t>
      </w:r>
    </w:p>
    <w:p w14:paraId="08B381C6" w14:textId="69863EBA" w:rsidR="00DE15B7" w:rsidRDefault="00DE15B7" w:rsidP="00DE15B7">
      <w:pPr>
        <w:spacing w:after="0" w:line="240" w:lineRule="auto"/>
      </w:pPr>
    </w:p>
    <w:p w14:paraId="5E214F71" w14:textId="75553F75" w:rsidR="00DE15B7" w:rsidRDefault="00DE15B7" w:rsidP="00DE15B7">
      <w:pPr>
        <w:spacing w:after="0" w:line="240" w:lineRule="auto"/>
      </w:pPr>
      <w:r>
        <w:t xml:space="preserve">Dear College Representative: </w:t>
      </w:r>
    </w:p>
    <w:p w14:paraId="62705168" w14:textId="09EFDDD3" w:rsidR="006176EB" w:rsidRDefault="006176EB" w:rsidP="00DE15B7">
      <w:pPr>
        <w:spacing w:after="0" w:line="240" w:lineRule="auto"/>
      </w:pPr>
    </w:p>
    <w:p w14:paraId="16B891E8" w14:textId="05FDBD14" w:rsidR="003A3655" w:rsidRDefault="002D7AFC" w:rsidP="00DE15B7">
      <w:pPr>
        <w:spacing w:after="0" w:line="240" w:lineRule="auto"/>
      </w:pPr>
      <w:r w:rsidRPr="00510E35">
        <w:rPr>
          <w:b/>
          <w:bCs/>
        </w:rPr>
        <w:t>(Company Name)</w:t>
      </w:r>
      <w:r w:rsidR="006176EB">
        <w:t xml:space="preserve"> is partnering with </w:t>
      </w:r>
      <w:r w:rsidR="000E0274" w:rsidRPr="000E0274">
        <w:rPr>
          <w:b/>
          <w:bCs/>
        </w:rPr>
        <w:t>(College Name)</w:t>
      </w:r>
      <w:r w:rsidR="00510E35">
        <w:t xml:space="preserve"> Community College</w:t>
      </w:r>
      <w:r w:rsidR="006176EB">
        <w:t xml:space="preserve"> to provide </w:t>
      </w:r>
      <w:r w:rsidR="000A68EF">
        <w:t>a</w:t>
      </w:r>
      <w:r w:rsidR="001E445F">
        <w:t xml:space="preserve"> pre-work-based and/or</w:t>
      </w:r>
      <w:r w:rsidR="000A68EF">
        <w:t xml:space="preserve"> </w:t>
      </w:r>
      <w:r w:rsidR="006176EB">
        <w:t>work-based learning opportunity for</w:t>
      </w:r>
      <w:r>
        <w:t xml:space="preserve"> </w:t>
      </w:r>
      <w:r w:rsidR="006176EB">
        <w:t xml:space="preserve">students pursuing a career pathway </w:t>
      </w:r>
      <w:r w:rsidR="00510E35">
        <w:t xml:space="preserve">in </w:t>
      </w:r>
      <w:r w:rsidR="000E0274" w:rsidRPr="000E0274">
        <w:rPr>
          <w:b/>
          <w:bCs/>
        </w:rPr>
        <w:t>(Program Pathway)</w:t>
      </w:r>
      <w:r w:rsidR="00510E35">
        <w:t xml:space="preserve"> </w:t>
      </w:r>
      <w:r w:rsidR="00DF7001">
        <w:t>earning industry recognized credential</w:t>
      </w:r>
      <w:r w:rsidR="00510E35">
        <w:t xml:space="preserve">s in </w:t>
      </w:r>
      <w:r w:rsidR="000E0274" w:rsidRPr="000E0274">
        <w:rPr>
          <w:b/>
          <w:bCs/>
        </w:rPr>
        <w:t>(Program Name)</w:t>
      </w:r>
      <w:r w:rsidR="000E0274">
        <w:t>.</w:t>
      </w:r>
      <w:r w:rsidR="00DF7001" w:rsidRPr="000E0274">
        <w:rPr>
          <w:b/>
          <w:bCs/>
        </w:rPr>
        <w:t xml:space="preserve"> </w:t>
      </w:r>
      <w:r w:rsidR="00DF7001">
        <w:t xml:space="preserve">This </w:t>
      </w:r>
      <w:r w:rsidR="006B6FF5">
        <w:t>partnership will include</w:t>
      </w:r>
      <w:r>
        <w:t xml:space="preserve"> </w:t>
      </w:r>
      <w:r w:rsidR="006B6FF5">
        <w:t xml:space="preserve">on-the-job training </w:t>
      </w:r>
      <w:r w:rsidR="000A68EF">
        <w:t xml:space="preserve">as well as mentorship support and </w:t>
      </w:r>
      <w:r w:rsidR="006B6FF5">
        <w:t>guidance on company culture and industry/workplace policies and procedures</w:t>
      </w:r>
      <w:r w:rsidR="000A68EF">
        <w:t xml:space="preserve"> throughout the student’s </w:t>
      </w:r>
      <w:r>
        <w:t xml:space="preserve">training at </w:t>
      </w:r>
      <w:r w:rsidRPr="00510E35">
        <w:rPr>
          <w:b/>
          <w:bCs/>
        </w:rPr>
        <w:t>(Company Name)</w:t>
      </w:r>
      <w:r>
        <w:t xml:space="preserve">. </w:t>
      </w:r>
      <w:r w:rsidR="000A68EF">
        <w:t xml:space="preserve"> </w:t>
      </w:r>
      <w:r w:rsidR="00DF7001">
        <w:t xml:space="preserve"> </w:t>
      </w:r>
    </w:p>
    <w:p w14:paraId="451E5E8F" w14:textId="391E75A8" w:rsidR="00DF7001" w:rsidRDefault="00DF7001" w:rsidP="00DE15B7">
      <w:pPr>
        <w:spacing w:after="0" w:line="240" w:lineRule="auto"/>
      </w:pPr>
    </w:p>
    <w:p w14:paraId="60948279" w14:textId="2B493472" w:rsidR="00DF7001" w:rsidRDefault="00DF7001" w:rsidP="00DE15B7">
      <w:pPr>
        <w:spacing w:after="0" w:line="240" w:lineRule="auto"/>
      </w:pPr>
      <w:r>
        <w:t xml:space="preserve">As an Equal Employment Opportunity employer, </w:t>
      </w:r>
      <w:r w:rsidR="00EC755D">
        <w:t>we know the importance of a skilled workforce and do not discriminate based on race, color, national origin, sex, sexual orientation, genetic information or because an individual has a disability or is above a certain age. Starting wage for intern</w:t>
      </w:r>
      <w:r w:rsidR="00D50EC3">
        <w:t>s</w:t>
      </w:r>
      <w:r w:rsidR="00EC755D">
        <w:t>/</w:t>
      </w:r>
      <w:r w:rsidR="00510E35">
        <w:t>co-op</w:t>
      </w:r>
      <w:r w:rsidR="001E445F">
        <w:t>s</w:t>
      </w:r>
      <w:r w:rsidR="00EC755D">
        <w:t xml:space="preserve"> in this work-based learning program is </w:t>
      </w:r>
      <w:r w:rsidR="00EC755D" w:rsidRPr="00510E35">
        <w:rPr>
          <w:b/>
          <w:bCs/>
        </w:rPr>
        <w:t>$amount per hour</w:t>
      </w:r>
      <w:r w:rsidR="00EC755D">
        <w:t xml:space="preserve"> with a wage progression of up-to </w:t>
      </w:r>
      <w:r w:rsidR="00EC755D" w:rsidRPr="00510E35">
        <w:rPr>
          <w:b/>
          <w:bCs/>
        </w:rPr>
        <w:t>$amount per hour</w:t>
      </w:r>
      <w:r w:rsidR="00EC755D">
        <w:t xml:space="preserve">. As of </w:t>
      </w:r>
      <w:r w:rsidR="005C0349" w:rsidRPr="005C0349">
        <w:rPr>
          <w:b/>
          <w:bCs/>
        </w:rPr>
        <w:t>(</w:t>
      </w:r>
      <w:r w:rsidR="000A68EF" w:rsidRPr="005C0349">
        <w:rPr>
          <w:b/>
          <w:bCs/>
        </w:rPr>
        <w:t>D</w:t>
      </w:r>
      <w:r w:rsidR="005C0349" w:rsidRPr="005C0349">
        <w:rPr>
          <w:b/>
          <w:bCs/>
        </w:rPr>
        <w:t>ate)</w:t>
      </w:r>
      <w:r w:rsidR="000A68EF" w:rsidRPr="005C0349">
        <w:rPr>
          <w:b/>
          <w:bCs/>
        </w:rPr>
        <w:t>,</w:t>
      </w:r>
      <w:r w:rsidR="000A68EF">
        <w:t xml:space="preserve"> starting salary for </w:t>
      </w:r>
      <w:r w:rsidR="00F615E1">
        <w:t>a</w:t>
      </w:r>
      <w:r w:rsidR="00510E35">
        <w:t xml:space="preserve"> </w:t>
      </w:r>
      <w:r w:rsidR="005C0349" w:rsidRPr="005C0349">
        <w:rPr>
          <w:b/>
          <w:bCs/>
        </w:rPr>
        <w:t>(occupation)</w:t>
      </w:r>
      <w:r w:rsidR="00C44DF5">
        <w:t xml:space="preserve"> </w:t>
      </w:r>
      <w:r w:rsidR="00D50EC3">
        <w:t xml:space="preserve">at </w:t>
      </w:r>
      <w:r w:rsidR="00D50EC3" w:rsidRPr="001E445F">
        <w:rPr>
          <w:b/>
          <w:bCs/>
        </w:rPr>
        <w:t>(Company Name)</w:t>
      </w:r>
      <w:r w:rsidR="000A68EF" w:rsidRPr="001E445F">
        <w:rPr>
          <w:b/>
          <w:bCs/>
        </w:rPr>
        <w:t xml:space="preserve"> </w:t>
      </w:r>
      <w:r w:rsidR="000A68EF">
        <w:t xml:space="preserve">is </w:t>
      </w:r>
      <w:r w:rsidR="000A68EF" w:rsidRPr="001E445F">
        <w:rPr>
          <w:b/>
          <w:bCs/>
        </w:rPr>
        <w:t>$amount per hour</w:t>
      </w:r>
      <w:r w:rsidR="000A68EF">
        <w:t xml:space="preserve">. </w:t>
      </w:r>
    </w:p>
    <w:p w14:paraId="3FFDC984" w14:textId="062898C9" w:rsidR="00F615E1" w:rsidRDefault="00F615E1" w:rsidP="00DE15B7">
      <w:pPr>
        <w:spacing w:after="0" w:line="240" w:lineRule="auto"/>
      </w:pPr>
    </w:p>
    <w:p w14:paraId="5E7A039A" w14:textId="79E927A3" w:rsidR="00F615E1" w:rsidRDefault="00F615E1" w:rsidP="00DE15B7">
      <w:pPr>
        <w:spacing w:after="0" w:line="240" w:lineRule="auto"/>
      </w:pPr>
      <w:r>
        <w:t xml:space="preserve">Students engaged in work-based learning programs at our facility are subject to the employment practices of the company. Safety is of </w:t>
      </w:r>
      <w:r w:rsidR="00D50EC3">
        <w:t xml:space="preserve">utmost </w:t>
      </w:r>
      <w:r>
        <w:t xml:space="preserve">importance to the </w:t>
      </w:r>
      <w:r w:rsidR="00C44DF5" w:rsidRPr="001E445F">
        <w:rPr>
          <w:b/>
          <w:bCs/>
        </w:rPr>
        <w:t>(C</w:t>
      </w:r>
      <w:r w:rsidRPr="001E445F">
        <w:rPr>
          <w:b/>
          <w:bCs/>
        </w:rPr>
        <w:t>ompany</w:t>
      </w:r>
      <w:r w:rsidR="00C44DF5" w:rsidRPr="001E445F">
        <w:rPr>
          <w:b/>
          <w:bCs/>
        </w:rPr>
        <w:t xml:space="preserve"> Name)</w:t>
      </w:r>
      <w:r>
        <w:t xml:space="preserve"> and will provide safety training and/or protocols for facility and equipment</w:t>
      </w:r>
      <w:r w:rsidR="00D50EC3">
        <w:t xml:space="preserve"> operations</w:t>
      </w:r>
      <w:r>
        <w:t xml:space="preserve"> to </w:t>
      </w:r>
      <w:r w:rsidR="00D50EC3">
        <w:t>interns/</w:t>
      </w:r>
      <w:r w:rsidR="001E445F">
        <w:t>co-ops</w:t>
      </w:r>
      <w:r w:rsidR="00D50EC3" w:rsidRPr="001E445F">
        <w:rPr>
          <w:b/>
          <w:bCs/>
        </w:rPr>
        <w:t>. (Company Name)</w:t>
      </w:r>
      <w:r w:rsidR="00D50EC3">
        <w:t xml:space="preserve"> is pleased to engage in this work-based learning program and support</w:t>
      </w:r>
      <w:r w:rsidR="00C44DF5">
        <w:t>s</w:t>
      </w:r>
      <w:r w:rsidR="00D50EC3">
        <w:t xml:space="preserve"> the efforts to build a skilled workforce pipeline to meet our needs. </w:t>
      </w:r>
    </w:p>
    <w:p w14:paraId="674719F3" w14:textId="2DBB7C69" w:rsidR="00DE15B7" w:rsidRDefault="00DE15B7" w:rsidP="00DE15B7">
      <w:pPr>
        <w:spacing w:after="0" w:line="240" w:lineRule="auto"/>
      </w:pPr>
    </w:p>
    <w:p w14:paraId="0CA088A9" w14:textId="14E79561" w:rsidR="00DE15B7" w:rsidRDefault="00DE15B7" w:rsidP="00DE15B7">
      <w:pPr>
        <w:spacing w:after="0" w:line="240" w:lineRule="auto"/>
      </w:pPr>
      <w:r>
        <w:t xml:space="preserve">Sincerely, </w:t>
      </w:r>
    </w:p>
    <w:p w14:paraId="135A5EC4" w14:textId="0CF24558" w:rsidR="00DE15B7" w:rsidRDefault="00DE15B7" w:rsidP="00DE15B7">
      <w:pPr>
        <w:spacing w:after="0" w:line="240" w:lineRule="auto"/>
      </w:pPr>
    </w:p>
    <w:p w14:paraId="455B0707" w14:textId="50296B03" w:rsidR="00DE15B7" w:rsidRDefault="00DE15B7" w:rsidP="00DE15B7">
      <w:pPr>
        <w:spacing w:after="0" w:line="240" w:lineRule="auto"/>
      </w:pPr>
    </w:p>
    <w:p w14:paraId="36C0F4AD" w14:textId="77777777" w:rsidR="00DE15B7" w:rsidRDefault="00DE15B7" w:rsidP="00DE15B7">
      <w:pPr>
        <w:spacing w:after="0" w:line="240" w:lineRule="auto"/>
      </w:pPr>
    </w:p>
    <w:p w14:paraId="5FFB3944" w14:textId="7F1DD6A8" w:rsidR="00DE15B7" w:rsidRDefault="00DE15B7" w:rsidP="00DE15B7">
      <w:pPr>
        <w:spacing w:after="0" w:line="240" w:lineRule="auto"/>
      </w:pPr>
      <w:r>
        <w:t>Company Representative Name</w:t>
      </w:r>
    </w:p>
    <w:p w14:paraId="57656DA4" w14:textId="37CCEB74" w:rsidR="00DE15B7" w:rsidRDefault="00DE15B7" w:rsidP="00DE15B7">
      <w:pPr>
        <w:spacing w:after="0" w:line="240" w:lineRule="auto"/>
      </w:pPr>
      <w:r>
        <w:t>Title</w:t>
      </w:r>
    </w:p>
    <w:p w14:paraId="286F908F" w14:textId="5B097851" w:rsidR="00DE15B7" w:rsidRDefault="00DE15B7" w:rsidP="00DE15B7">
      <w:pPr>
        <w:spacing w:after="0" w:line="240" w:lineRule="auto"/>
      </w:pPr>
    </w:p>
    <w:p w14:paraId="1559A860" w14:textId="77777777" w:rsidR="00DE15B7" w:rsidRDefault="00DE15B7" w:rsidP="00DE15B7">
      <w:pPr>
        <w:spacing w:after="0" w:line="240" w:lineRule="auto"/>
      </w:pPr>
    </w:p>
    <w:sectPr w:rsidR="00DE15B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0DBFC" w14:textId="77777777" w:rsidR="00093596" w:rsidRDefault="00093596" w:rsidP="00D80CCB">
      <w:pPr>
        <w:spacing w:after="0" w:line="240" w:lineRule="auto"/>
      </w:pPr>
      <w:r>
        <w:separator/>
      </w:r>
    </w:p>
  </w:endnote>
  <w:endnote w:type="continuationSeparator" w:id="0">
    <w:p w14:paraId="7531EA0B" w14:textId="77777777" w:rsidR="00093596" w:rsidRDefault="00093596" w:rsidP="00D80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B806A" w14:textId="77777777" w:rsidR="00D80CCB" w:rsidRDefault="00D80C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FA785" w14:textId="77777777" w:rsidR="00D80CCB" w:rsidRDefault="00D80C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CF66" w14:textId="77777777" w:rsidR="00D80CCB" w:rsidRDefault="00D80C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BFAB6" w14:textId="77777777" w:rsidR="00093596" w:rsidRDefault="00093596" w:rsidP="00D80CCB">
      <w:pPr>
        <w:spacing w:after="0" w:line="240" w:lineRule="auto"/>
      </w:pPr>
      <w:r>
        <w:separator/>
      </w:r>
    </w:p>
  </w:footnote>
  <w:footnote w:type="continuationSeparator" w:id="0">
    <w:p w14:paraId="7592CE0F" w14:textId="77777777" w:rsidR="00093596" w:rsidRDefault="00093596" w:rsidP="00D80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F3BE" w14:textId="77777777" w:rsidR="00D80CCB" w:rsidRDefault="00D80C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2662645"/>
      <w:docPartObj>
        <w:docPartGallery w:val="Watermarks"/>
        <w:docPartUnique/>
      </w:docPartObj>
    </w:sdtPr>
    <w:sdtContent>
      <w:p w14:paraId="67EE1C3C" w14:textId="0E219143" w:rsidR="00D80CCB" w:rsidRDefault="00D80CCB">
        <w:pPr>
          <w:pStyle w:val="Header"/>
        </w:pPr>
        <w:r>
          <w:rPr>
            <w:noProof/>
          </w:rPr>
          <w:pict w14:anchorId="4BD2647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63970" o:spid="_x0000_s1025" type="#_x0000_t136" style="position:absolute;margin-left:0;margin-top:0;width:467.95pt;height:200.5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3B322" w14:textId="77777777" w:rsidR="00D80CCB" w:rsidRDefault="00D80C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Dc0MzUyMTUzNjFR0lEKTi0uzszPAykwrAUAoShb1iwAAAA="/>
  </w:docVars>
  <w:rsids>
    <w:rsidRoot w:val="00DE15B7"/>
    <w:rsid w:val="00093596"/>
    <w:rsid w:val="000A68EF"/>
    <w:rsid w:val="000E0274"/>
    <w:rsid w:val="001E445F"/>
    <w:rsid w:val="002D39F8"/>
    <w:rsid w:val="002D7AFC"/>
    <w:rsid w:val="003A3655"/>
    <w:rsid w:val="00510E35"/>
    <w:rsid w:val="005C0349"/>
    <w:rsid w:val="006176EB"/>
    <w:rsid w:val="006B6FF5"/>
    <w:rsid w:val="00C44DF5"/>
    <w:rsid w:val="00CF422A"/>
    <w:rsid w:val="00D50EC3"/>
    <w:rsid w:val="00D80CCB"/>
    <w:rsid w:val="00DE15B7"/>
    <w:rsid w:val="00DF7001"/>
    <w:rsid w:val="00EC755D"/>
    <w:rsid w:val="00F61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B3158"/>
  <w15:chartTrackingRefBased/>
  <w15:docId w15:val="{164EB02D-CAD5-4859-9367-39FB05875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0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CCB"/>
  </w:style>
  <w:style w:type="paragraph" w:styleId="Footer">
    <w:name w:val="footer"/>
    <w:basedOn w:val="Normal"/>
    <w:link w:val="FooterChar"/>
    <w:uiPriority w:val="99"/>
    <w:unhideWhenUsed/>
    <w:rsid w:val="00D80C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C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Rollan</dc:creator>
  <cp:keywords/>
  <dc:description/>
  <cp:lastModifiedBy>Lisa Rollan</cp:lastModifiedBy>
  <cp:revision>3</cp:revision>
  <dcterms:created xsi:type="dcterms:W3CDTF">2022-07-01T13:13:00Z</dcterms:created>
  <dcterms:modified xsi:type="dcterms:W3CDTF">2022-09-26T20:19:00Z</dcterms:modified>
</cp:coreProperties>
</file>